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3C465" w14:textId="46EC7B9B" w:rsidR="00C604CA" w:rsidRDefault="00C604CA" w:rsidP="0074660D">
      <w:pPr>
        <w:jc w:val="center"/>
        <w:rPr>
          <w:rFonts w:ascii="National-Black"/>
          <w:b/>
          <w:color w:val="003976"/>
          <w:spacing w:val="4"/>
          <w:sz w:val="30"/>
          <w:szCs w:val="4"/>
        </w:rPr>
      </w:pPr>
      <w:r>
        <w:rPr>
          <w:noProof/>
        </w:rPr>
        <w:drawing>
          <wp:anchor distT="0" distB="0" distL="114300" distR="114300" simplePos="0" relativeHeight="251658241" behindDoc="0" locked="0" layoutInCell="1" allowOverlap="1" wp14:anchorId="4AA5326E" wp14:editId="5057BDEC">
            <wp:simplePos x="0" y="0"/>
            <wp:positionH relativeFrom="column">
              <wp:posOffset>-927100</wp:posOffset>
            </wp:positionH>
            <wp:positionV relativeFrom="paragraph">
              <wp:posOffset>-94297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1661F479" w:rsidR="0074660D" w:rsidRPr="00C604CA" w:rsidRDefault="0074660D" w:rsidP="0074660D">
      <w:pPr>
        <w:jc w:val="center"/>
        <w:rPr>
          <w:rFonts w:ascii="National-Black"/>
          <w:b/>
          <w:color w:val="003976"/>
          <w:spacing w:val="4"/>
          <w:sz w:val="52"/>
          <w:szCs w:val="28"/>
        </w:rPr>
      </w:pPr>
    </w:p>
    <w:p w14:paraId="2958C72A" w14:textId="13B47D4B" w:rsidR="0074660D" w:rsidRPr="006620CF" w:rsidRDefault="0074660D" w:rsidP="006620CF">
      <w:pPr>
        <w:pStyle w:val="Heading1"/>
      </w:pPr>
      <w:r w:rsidRPr="006620CF">
        <w:t xml:space="preserve">Bachelor of Arts in </w:t>
      </w:r>
      <w:r w:rsidR="006D47BE" w:rsidRPr="006620CF">
        <w:t>Paralegal Studies</w:t>
      </w:r>
      <w:r w:rsidRPr="006620CF">
        <w:t xml:space="preserve"> to Juris Doctor (JD)</w:t>
      </w:r>
    </w:p>
    <w:p w14:paraId="76DBC73F" w14:textId="77777777" w:rsidR="00D2073F" w:rsidRDefault="00D2073F" w:rsidP="00D2073F">
      <w:pPr>
        <w:jc w:val="center"/>
      </w:pPr>
    </w:p>
    <w:tbl>
      <w:tblPr>
        <w:tblW w:w="9450" w:type="dxa"/>
        <w:tblInd w:w="-95" w:type="dxa"/>
        <w:tblLayout w:type="fixed"/>
        <w:tblLook w:val="01C0" w:firstRow="0" w:lastRow="1" w:firstColumn="1" w:lastColumn="1" w:noHBand="0" w:noVBand="0"/>
      </w:tblPr>
      <w:tblGrid>
        <w:gridCol w:w="6840"/>
        <w:gridCol w:w="1440"/>
        <w:gridCol w:w="1170"/>
      </w:tblGrid>
      <w:tr w:rsidR="00D2073F" w:rsidRPr="006D47BE" w14:paraId="07D20401" w14:textId="77777777" w:rsidTr="00C72913">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77A875" w14:textId="77777777" w:rsidR="00D2073F" w:rsidRPr="006D47BE" w:rsidRDefault="00D2073F" w:rsidP="00E639F5">
            <w:pPr>
              <w:tabs>
                <w:tab w:val="left" w:pos="720"/>
              </w:tabs>
              <w:rPr>
                <w:rFonts w:ascii="National Book" w:hAnsi="National Book" w:cs="Arial"/>
                <w:color w:val="002060"/>
                <w:sz w:val="16"/>
                <w:szCs w:val="16"/>
              </w:rPr>
            </w:pPr>
            <w:r w:rsidRPr="006D47B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8671FC"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Credit</w:t>
            </w:r>
          </w:p>
          <w:p w14:paraId="2DCFB673"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9734D1"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 xml:space="preserve">Upper-Division </w:t>
            </w:r>
          </w:p>
        </w:tc>
      </w:tr>
      <w:tr w:rsidR="00D2073F" w:rsidRPr="006D47BE" w14:paraId="0573B0EF"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F0582E"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 xml:space="preserve">Semester One: [14 Credit Hours] Kent State University </w:t>
            </w:r>
          </w:p>
        </w:tc>
      </w:tr>
      <w:tr w:rsidR="00D2073F" w:rsidRPr="006D47BE" w14:paraId="013FFA24"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42577A9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3106F4C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E97525"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665E747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E6BE78F" w14:textId="77777777" w:rsidR="00D2073F" w:rsidRPr="006D47BE" w:rsidRDefault="00D2073F" w:rsidP="00E639F5">
            <w:pPr>
              <w:tabs>
                <w:tab w:val="left" w:pos="720"/>
              </w:tabs>
              <w:rPr>
                <w:rFonts w:ascii="National Book" w:hAnsi="National Book" w:cs="Arial"/>
                <w:color w:val="002060"/>
                <w:sz w:val="20"/>
                <w:szCs w:val="20"/>
              </w:rPr>
            </w:pPr>
            <w:r w:rsidRPr="003A5A9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C9F206E"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FAC0C3D"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0D5AC1F5"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50A6360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3733A4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68F952D"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D6FFCCC"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DCF88FA"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DC6C8C5"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110169"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54B47D8"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420E4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D2A906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4F2E516"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27FF40FB" w14:textId="77777777" w:rsidTr="00E639F5">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41014EA"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wo: [16 Credit Hours] Kent State University</w:t>
            </w:r>
          </w:p>
        </w:tc>
      </w:tr>
      <w:tr w:rsidR="00D2073F" w:rsidRPr="006D47BE" w14:paraId="5A7AC45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66CAD49" w14:textId="33BBD93C"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bCs/>
                <w:color w:val="002060"/>
                <w:sz w:val="20"/>
                <w:szCs w:val="20"/>
              </w:rPr>
              <w:t xml:space="preserve">PLST 28004 </w:t>
            </w:r>
            <w:r w:rsidR="00C80BCD">
              <w:rPr>
                <w:rFonts w:ascii="National Book" w:hAnsi="National Book" w:cs="Arial"/>
                <w:bCs/>
                <w:color w:val="002060"/>
                <w:sz w:val="20"/>
                <w:szCs w:val="20"/>
              </w:rPr>
              <w:t>Civil Procedure</w:t>
            </w:r>
          </w:p>
        </w:tc>
        <w:tc>
          <w:tcPr>
            <w:tcW w:w="1440" w:type="dxa"/>
            <w:tcBorders>
              <w:top w:val="single" w:sz="4" w:space="0" w:color="auto"/>
              <w:left w:val="single" w:sz="4" w:space="0" w:color="auto"/>
              <w:bottom w:val="single" w:sz="4" w:space="0" w:color="auto"/>
              <w:right w:val="single" w:sz="4" w:space="0" w:color="auto"/>
            </w:tcBorders>
          </w:tcPr>
          <w:p w14:paraId="124083AB"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07E8CC"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8603AE5"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2CBC6A1" w14:textId="77777777"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E8FD3B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EBA33C0"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37972E61"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EC03DA2"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0092C8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FEAF48"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27080E73"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DDB152E"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C86CA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FD7F43"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087D07D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B1F14D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26F4562"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C5B351"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7C12F503"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FA3702B"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D2073F" w:rsidRPr="006D47BE" w14:paraId="0EBA9A2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E4E7AA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23C487E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9F638B"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495D89EE"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7B9592F"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C9F39B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374F811"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3C18FA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4813C90" w14:textId="77777777"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CFD36A2"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25A1EA"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1411EC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13B01CD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4EEF3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3B2681"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39E3CE32"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A473C5F"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D2073F" w:rsidRPr="006D47BE" w14:paraId="04B001E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36A2B2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4B0672F3"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74B0D0"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1B04977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6F464C7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6F1597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402D07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0CCCC1D0"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A344E9C"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3B872F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203638"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862D82E"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633F64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7B8744"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00F925"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7A9D8277"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30C5173" w14:textId="77777777" w:rsidR="00D2073F" w:rsidRPr="006D47BE" w:rsidRDefault="00D2073F" w:rsidP="00E639F5">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Five: [18 Credit Hours] Kent State University</w:t>
            </w:r>
          </w:p>
        </w:tc>
      </w:tr>
      <w:tr w:rsidR="00D2073F" w:rsidRPr="006D47BE" w14:paraId="7FF7D4F3"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7A2F95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1243ED26"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2ED984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4B836E58"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61B1637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1A95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0B4C86"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0257958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C2D129E"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82FF96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800BF6"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6E30E61"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510994F"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D6652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F3B13B"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07619097"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FAB9973"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652A8E1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99125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782EA419"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F4A36F" w14:textId="77777777" w:rsidR="00D2073F" w:rsidRPr="006D47BE" w:rsidRDefault="00D2073F" w:rsidP="00E639F5">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Six: [15 Credit Hours] Kent State University</w:t>
            </w:r>
          </w:p>
        </w:tc>
      </w:tr>
      <w:tr w:rsidR="00D2073F" w:rsidRPr="006D47BE" w14:paraId="2CC7CAB6"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05A5DE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15D216E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7C5728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245334A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7B872E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A1C9FA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265337"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345EABF6"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716E18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D7A8A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6CEA1F"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5A5AB244"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EF7CA3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7315959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19AEF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157EC8EF"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475C7CC" w14:textId="77777777" w:rsidR="00D2073F" w:rsidRPr="00213F7D" w:rsidRDefault="00D2073F" w:rsidP="00213F7D">
            <w:pPr>
              <w:tabs>
                <w:tab w:val="left" w:pos="720"/>
              </w:tabs>
              <w:jc w:val="center"/>
              <w:rPr>
                <w:rFonts w:ascii="National Book" w:hAnsi="National Book" w:cs="Arial"/>
                <w:color w:val="FFFFFF" w:themeColor="background1"/>
                <w:sz w:val="22"/>
                <w:szCs w:val="22"/>
              </w:rPr>
            </w:pPr>
            <w:r w:rsidRPr="00213F7D">
              <w:rPr>
                <w:rFonts w:ascii="National Book" w:hAnsi="National Book" w:cs="Arial"/>
                <w:b/>
                <w:color w:val="FFFFFF" w:themeColor="background1"/>
                <w:sz w:val="22"/>
                <w:szCs w:val="22"/>
              </w:rPr>
              <w:t>93 Total Credit Hours of Prerequisite Coursework at Kent State University</w:t>
            </w:r>
          </w:p>
        </w:tc>
      </w:tr>
    </w:tbl>
    <w:p w14:paraId="3D0C12CD" w14:textId="7A741EF7" w:rsidR="004D246B" w:rsidRDefault="004D246B">
      <w:r>
        <w:br w:type="page"/>
      </w:r>
    </w:p>
    <w:p w14:paraId="1DDF93E6" w14:textId="50D3269D"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lastRenderedPageBreak/>
        <w:t xml:space="preserve"> </w:t>
      </w: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06544C" w:rsidRPr="0006544C" w14:paraId="2B64D0EF" w14:textId="77777777" w:rsidTr="00405528">
        <w:tc>
          <w:tcPr>
            <w:tcW w:w="5000" w:type="pct"/>
            <w:gridSpan w:val="5"/>
            <w:shd w:val="clear" w:color="auto" w:fill="002060"/>
          </w:tcPr>
          <w:p w14:paraId="4254717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To be transferred from Case Western Reserve University School of Law</w:t>
            </w:r>
          </w:p>
          <w:p w14:paraId="3C91408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upon completion of the Juris Doctor degree</w:t>
            </w:r>
          </w:p>
        </w:tc>
      </w:tr>
      <w:tr w:rsidR="0006544C" w:rsidRPr="0006544C" w14:paraId="455C2264" w14:textId="77777777" w:rsidTr="00405528">
        <w:tc>
          <w:tcPr>
            <w:tcW w:w="2694" w:type="pct"/>
            <w:vAlign w:val="center"/>
            <w:hideMark/>
          </w:tcPr>
          <w:p w14:paraId="55B0378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JD Course</w:t>
            </w:r>
          </w:p>
        </w:tc>
        <w:tc>
          <w:tcPr>
            <w:tcW w:w="464" w:type="pct"/>
            <w:vAlign w:val="center"/>
            <w:hideMark/>
          </w:tcPr>
          <w:p w14:paraId="644EA2D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Credit Hours</w:t>
            </w:r>
          </w:p>
        </w:tc>
        <w:tc>
          <w:tcPr>
            <w:tcW w:w="790" w:type="pct"/>
            <w:vAlign w:val="center"/>
            <w:hideMark/>
          </w:tcPr>
          <w:p w14:paraId="37CABEF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ourse</w:t>
            </w:r>
          </w:p>
        </w:tc>
        <w:tc>
          <w:tcPr>
            <w:tcW w:w="466" w:type="pct"/>
            <w:vAlign w:val="center"/>
            <w:hideMark/>
          </w:tcPr>
          <w:p w14:paraId="780C086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redit Hours</w:t>
            </w:r>
          </w:p>
        </w:tc>
        <w:tc>
          <w:tcPr>
            <w:tcW w:w="586" w:type="pct"/>
            <w:vAlign w:val="center"/>
          </w:tcPr>
          <w:p w14:paraId="00AB43FE" w14:textId="77777777" w:rsidR="0006544C" w:rsidRPr="0006544C" w:rsidRDefault="0006544C" w:rsidP="001C26B5">
            <w:pPr>
              <w:jc w:val="center"/>
              <w:rPr>
                <w:rFonts w:ascii="National Book" w:hAnsi="National Book" w:cs="Arial"/>
                <w:b/>
                <w:bCs/>
                <w:color w:val="002060"/>
                <w:sz w:val="20"/>
                <w:szCs w:val="20"/>
              </w:rPr>
            </w:pPr>
            <w:r w:rsidRPr="0006544C">
              <w:rPr>
                <w:rFonts w:ascii="National Book" w:hAnsi="National Book" w:cs="Arial"/>
                <w:b/>
                <w:bCs/>
                <w:color w:val="002060"/>
                <w:sz w:val="20"/>
                <w:szCs w:val="20"/>
              </w:rPr>
              <w:t>Upper Division</w:t>
            </w:r>
          </w:p>
        </w:tc>
      </w:tr>
      <w:tr w:rsidR="0006544C" w:rsidRPr="0006544C" w14:paraId="1BF9561A" w14:textId="77777777" w:rsidTr="00405528">
        <w:tc>
          <w:tcPr>
            <w:tcW w:w="2694" w:type="pct"/>
          </w:tcPr>
          <w:p w14:paraId="7AA03C3A"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1 Contracts</w:t>
            </w:r>
          </w:p>
        </w:tc>
        <w:tc>
          <w:tcPr>
            <w:tcW w:w="464" w:type="pct"/>
            <w:vAlign w:val="center"/>
          </w:tcPr>
          <w:p w14:paraId="703389E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vAlign w:val="center"/>
          </w:tcPr>
          <w:p w14:paraId="043F824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13747E6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vAlign w:val="center"/>
          </w:tcPr>
          <w:p w14:paraId="7723301A"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6EE4094A" w14:textId="77777777" w:rsidTr="00405528">
        <w:tc>
          <w:tcPr>
            <w:tcW w:w="2694" w:type="pct"/>
          </w:tcPr>
          <w:p w14:paraId="4768D24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2 Criminal Law</w:t>
            </w:r>
          </w:p>
        </w:tc>
        <w:tc>
          <w:tcPr>
            <w:tcW w:w="464" w:type="pct"/>
            <w:vAlign w:val="center"/>
          </w:tcPr>
          <w:p w14:paraId="1B57B56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vAlign w:val="center"/>
          </w:tcPr>
          <w:p w14:paraId="0ED7E2F4"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0B2A61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tcPr>
          <w:p w14:paraId="73F0907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0D364D29" w14:textId="77777777" w:rsidTr="00405528">
        <w:tc>
          <w:tcPr>
            <w:tcW w:w="2694" w:type="pct"/>
          </w:tcPr>
          <w:p w14:paraId="3D453BB7"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3 Torts</w:t>
            </w:r>
          </w:p>
        </w:tc>
        <w:tc>
          <w:tcPr>
            <w:tcW w:w="464" w:type="pct"/>
            <w:vAlign w:val="center"/>
          </w:tcPr>
          <w:p w14:paraId="2410C19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vAlign w:val="center"/>
          </w:tcPr>
          <w:p w14:paraId="31E0474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041A4A5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tcPr>
          <w:p w14:paraId="7FA2377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2E67CA" w14:textId="77777777" w:rsidTr="00405528">
        <w:tc>
          <w:tcPr>
            <w:tcW w:w="2694" w:type="pct"/>
          </w:tcPr>
          <w:p w14:paraId="773AE6A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 xml:space="preserve">LAWS 1801 LLEAP1 - </w:t>
            </w:r>
            <w:proofErr w:type="spellStart"/>
            <w:r w:rsidRPr="0006544C">
              <w:rPr>
                <w:rFonts w:ascii="National Book" w:hAnsi="National Book" w:cs="Arial"/>
                <w:color w:val="002060"/>
                <w:sz w:val="20"/>
                <w:szCs w:val="20"/>
              </w:rPr>
              <w:t>Wrtng</w:t>
            </w:r>
            <w:proofErr w:type="spellEnd"/>
            <w:r w:rsidRPr="0006544C">
              <w:rPr>
                <w:rFonts w:ascii="National Book" w:hAnsi="National Book" w:cs="Arial"/>
                <w:color w:val="002060"/>
                <w:sz w:val="20"/>
                <w:szCs w:val="20"/>
              </w:rPr>
              <w:t xml:space="preserve"> </w:t>
            </w:r>
            <w:proofErr w:type="spellStart"/>
            <w:r w:rsidRPr="0006544C">
              <w:rPr>
                <w:rFonts w:ascii="National Book" w:hAnsi="National Book" w:cs="Arial"/>
                <w:color w:val="002060"/>
                <w:sz w:val="20"/>
                <w:szCs w:val="20"/>
              </w:rPr>
              <w:t>Advcy</w:t>
            </w:r>
            <w:proofErr w:type="spellEnd"/>
            <w:r w:rsidRPr="0006544C">
              <w:rPr>
                <w:rFonts w:ascii="National Book" w:hAnsi="National Book" w:cs="Arial"/>
                <w:color w:val="002060"/>
                <w:sz w:val="20"/>
                <w:szCs w:val="20"/>
              </w:rPr>
              <w:t xml:space="preserve"> &amp; </w:t>
            </w:r>
            <w:proofErr w:type="spellStart"/>
            <w:r w:rsidRPr="0006544C">
              <w:rPr>
                <w:rFonts w:ascii="National Book" w:hAnsi="National Book" w:cs="Arial"/>
                <w:color w:val="002060"/>
                <w:sz w:val="20"/>
                <w:szCs w:val="20"/>
              </w:rPr>
              <w:t>Proflsm</w:t>
            </w:r>
            <w:proofErr w:type="spellEnd"/>
          </w:p>
        </w:tc>
        <w:tc>
          <w:tcPr>
            <w:tcW w:w="464" w:type="pct"/>
            <w:vAlign w:val="center"/>
          </w:tcPr>
          <w:p w14:paraId="29AF567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vAlign w:val="center"/>
          </w:tcPr>
          <w:p w14:paraId="46948C9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4BE143C8"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tcPr>
          <w:p w14:paraId="1BF236D6"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27020223" w14:textId="77777777" w:rsidTr="00405528">
        <w:tc>
          <w:tcPr>
            <w:tcW w:w="2694" w:type="pct"/>
          </w:tcPr>
          <w:p w14:paraId="2D50852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1 Civil Procedure</w:t>
            </w:r>
          </w:p>
        </w:tc>
        <w:tc>
          <w:tcPr>
            <w:tcW w:w="464" w:type="pct"/>
            <w:vAlign w:val="center"/>
          </w:tcPr>
          <w:p w14:paraId="051007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vAlign w:val="center"/>
          </w:tcPr>
          <w:p w14:paraId="52F0081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5D7228E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tcPr>
          <w:p w14:paraId="7F98E123"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55164E7" w14:textId="77777777" w:rsidTr="00405528">
        <w:tc>
          <w:tcPr>
            <w:tcW w:w="2694" w:type="pct"/>
          </w:tcPr>
          <w:p w14:paraId="1318CD7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3 Property</w:t>
            </w:r>
          </w:p>
        </w:tc>
        <w:tc>
          <w:tcPr>
            <w:tcW w:w="464" w:type="pct"/>
            <w:vAlign w:val="center"/>
          </w:tcPr>
          <w:p w14:paraId="398EEC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vAlign w:val="center"/>
          </w:tcPr>
          <w:p w14:paraId="3B0293CD"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6CECFA9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tcPr>
          <w:p w14:paraId="5A562189"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77F1274" w14:textId="77777777" w:rsidTr="00405528">
        <w:tc>
          <w:tcPr>
            <w:tcW w:w="2694" w:type="pct"/>
          </w:tcPr>
          <w:p w14:paraId="0E98CD7C"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4 Law, Legislation and Regulation</w:t>
            </w:r>
          </w:p>
        </w:tc>
        <w:tc>
          <w:tcPr>
            <w:tcW w:w="464" w:type="pct"/>
            <w:vAlign w:val="center"/>
          </w:tcPr>
          <w:p w14:paraId="170FC0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vAlign w:val="center"/>
          </w:tcPr>
          <w:p w14:paraId="524C45A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5319FB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tcPr>
          <w:p w14:paraId="26C10F9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BF9AB0" w14:textId="77777777" w:rsidTr="00405528">
        <w:tc>
          <w:tcPr>
            <w:tcW w:w="2694" w:type="pct"/>
          </w:tcPr>
          <w:p w14:paraId="40F3D1B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 xml:space="preserve">LAWS 1802 LLEAP2 - </w:t>
            </w:r>
            <w:proofErr w:type="spellStart"/>
            <w:r w:rsidRPr="0006544C">
              <w:rPr>
                <w:rFonts w:ascii="National Book" w:hAnsi="National Book" w:cs="Arial"/>
                <w:color w:val="002060"/>
                <w:sz w:val="20"/>
                <w:szCs w:val="20"/>
              </w:rPr>
              <w:t>Wrtng</w:t>
            </w:r>
            <w:proofErr w:type="spellEnd"/>
            <w:r w:rsidRPr="0006544C">
              <w:rPr>
                <w:rFonts w:ascii="National Book" w:hAnsi="National Book" w:cs="Arial"/>
                <w:color w:val="002060"/>
                <w:sz w:val="20"/>
                <w:szCs w:val="20"/>
              </w:rPr>
              <w:t xml:space="preserve"> </w:t>
            </w:r>
            <w:proofErr w:type="spellStart"/>
            <w:r w:rsidRPr="0006544C">
              <w:rPr>
                <w:rFonts w:ascii="National Book" w:hAnsi="National Book" w:cs="Arial"/>
                <w:color w:val="002060"/>
                <w:sz w:val="20"/>
                <w:szCs w:val="20"/>
              </w:rPr>
              <w:t>Advcy</w:t>
            </w:r>
            <w:proofErr w:type="spellEnd"/>
            <w:r w:rsidRPr="0006544C">
              <w:rPr>
                <w:rFonts w:ascii="National Book" w:hAnsi="National Book" w:cs="Arial"/>
                <w:color w:val="002060"/>
                <w:sz w:val="20"/>
                <w:szCs w:val="20"/>
              </w:rPr>
              <w:t xml:space="preserve"> &amp; </w:t>
            </w:r>
            <w:proofErr w:type="spellStart"/>
            <w:r w:rsidRPr="0006544C">
              <w:rPr>
                <w:rFonts w:ascii="National Book" w:hAnsi="National Book" w:cs="Arial"/>
                <w:color w:val="002060"/>
                <w:sz w:val="20"/>
                <w:szCs w:val="20"/>
              </w:rPr>
              <w:t>Proflsm</w:t>
            </w:r>
            <w:proofErr w:type="spellEnd"/>
          </w:p>
        </w:tc>
        <w:tc>
          <w:tcPr>
            <w:tcW w:w="464" w:type="pct"/>
            <w:vAlign w:val="center"/>
          </w:tcPr>
          <w:p w14:paraId="64C24B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vAlign w:val="center"/>
          </w:tcPr>
          <w:p w14:paraId="0CD93EC9"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054A615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tcPr>
          <w:p w14:paraId="118502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FBCD0A4" w14:textId="77777777" w:rsidTr="00405528">
        <w:tc>
          <w:tcPr>
            <w:tcW w:w="2694" w:type="pct"/>
          </w:tcPr>
          <w:p w14:paraId="6F9E2601" w14:textId="33E1B1F4"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Choice of two one-credit 1L elective courses</w:t>
            </w:r>
          </w:p>
        </w:tc>
        <w:tc>
          <w:tcPr>
            <w:tcW w:w="464" w:type="pct"/>
            <w:vAlign w:val="center"/>
          </w:tcPr>
          <w:p w14:paraId="2124ECED" w14:textId="386E4C5F"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2</w:t>
            </w:r>
          </w:p>
        </w:tc>
        <w:tc>
          <w:tcPr>
            <w:tcW w:w="790" w:type="pct"/>
            <w:vAlign w:val="center"/>
          </w:tcPr>
          <w:p w14:paraId="20A1FD9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vAlign w:val="center"/>
          </w:tcPr>
          <w:p w14:paraId="018B4EC0" w14:textId="68360C06"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2</w:t>
            </w:r>
          </w:p>
        </w:tc>
        <w:tc>
          <w:tcPr>
            <w:tcW w:w="586" w:type="pct"/>
          </w:tcPr>
          <w:p w14:paraId="5858BF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4A5339C5" w14:textId="77777777" w:rsidTr="00405528">
        <w:tc>
          <w:tcPr>
            <w:tcW w:w="5000" w:type="pct"/>
            <w:gridSpan w:val="5"/>
            <w:vAlign w:val="center"/>
          </w:tcPr>
          <w:p w14:paraId="699D159E" w14:textId="0B71D0B2" w:rsidR="0006544C" w:rsidRPr="0006544C" w:rsidRDefault="0006544C" w:rsidP="0006544C">
            <w:pPr>
              <w:rPr>
                <w:rFonts w:ascii="National Book" w:hAnsi="National Book" w:cs="Arial"/>
                <w:b/>
                <w:bCs/>
                <w:color w:val="002060"/>
                <w:sz w:val="22"/>
                <w:szCs w:val="22"/>
              </w:rPr>
            </w:pPr>
            <w:r w:rsidRPr="0006544C">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06544C">
              <w:rPr>
                <w:rFonts w:ascii="National Book" w:hAnsi="National Book" w:cs="Arial"/>
                <w:color w:val="002060"/>
                <w:sz w:val="22"/>
                <w:szCs w:val="22"/>
              </w:rPr>
              <w:t xml:space="preserve">: </w:t>
            </w:r>
            <w:r w:rsidRPr="0006544C">
              <w:rPr>
                <w:rFonts w:ascii="National Book" w:hAnsi="National Book" w:cs="Arial"/>
                <w:b/>
                <w:bCs/>
                <w:color w:val="002060"/>
                <w:sz w:val="22"/>
                <w:szCs w:val="22"/>
              </w:rPr>
              <w:t xml:space="preserve">Minimum </w:t>
            </w:r>
            <w:r w:rsidR="00213F7D">
              <w:rPr>
                <w:rFonts w:ascii="National Book" w:hAnsi="National Book" w:cs="Arial"/>
                <w:b/>
                <w:bCs/>
                <w:color w:val="002060"/>
                <w:sz w:val="22"/>
                <w:szCs w:val="22"/>
              </w:rPr>
              <w:t>30</w:t>
            </w:r>
            <w:r w:rsidRPr="0006544C">
              <w:rPr>
                <w:rFonts w:ascii="National Book" w:hAnsi="National Book" w:cs="Arial"/>
                <w:b/>
                <w:bCs/>
                <w:color w:val="002060"/>
                <w:sz w:val="22"/>
                <w:szCs w:val="22"/>
              </w:rPr>
              <w:t xml:space="preserve"> </w:t>
            </w:r>
            <w:r w:rsidRPr="00213F7D">
              <w:rPr>
                <w:rFonts w:ascii="National Book" w:hAnsi="National Book" w:cs="Arial"/>
                <w:color w:val="002060"/>
                <w:sz w:val="22"/>
                <w:szCs w:val="22"/>
              </w:rPr>
              <w:t>(27 needed to reach 120 total credit hours for Bachelor of Arts, dependent upon number of hours completed prior to transfer to CWRU)</w:t>
            </w:r>
          </w:p>
        </w:tc>
      </w:tr>
      <w:tr w:rsidR="0006544C" w:rsidRPr="0006544C" w14:paraId="18B3F830" w14:textId="77777777" w:rsidTr="00405528">
        <w:tc>
          <w:tcPr>
            <w:tcW w:w="5000" w:type="pct"/>
            <w:gridSpan w:val="5"/>
            <w:shd w:val="clear" w:color="auto" w:fill="002060"/>
          </w:tcPr>
          <w:p w14:paraId="75DC1F91" w14:textId="77777777" w:rsidR="0006544C" w:rsidRPr="0006544C" w:rsidRDefault="0006544C" w:rsidP="0006544C">
            <w:pPr>
              <w:jc w:val="center"/>
              <w:rPr>
                <w:rFonts w:ascii="National Book" w:hAnsi="National Book" w:cs="Arial"/>
                <w:color w:val="FFFFFF" w:themeColor="background1"/>
                <w:sz w:val="22"/>
                <w:szCs w:val="22"/>
              </w:rPr>
            </w:pPr>
            <w:r w:rsidRPr="0006544C">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F6B1D79" w:rsidR="00DB4CE8" w:rsidRDefault="00DB4CE8">
      <w:pPr>
        <w:rPr>
          <w:rFonts w:ascii="Arial" w:hAnsi="Arial" w:cs="Arial"/>
          <w:b/>
        </w:rPr>
      </w:pPr>
    </w:p>
    <w:p w14:paraId="229E675C" w14:textId="77777777" w:rsidR="00CD32A6" w:rsidRDefault="00CD32A6">
      <w:pPr>
        <w:rPr>
          <w:rFonts w:ascii="National Book" w:hAnsi="National Book"/>
          <w:b/>
          <w:color w:val="002060"/>
        </w:rPr>
      </w:pPr>
      <w:bookmarkStart w:id="0" w:name="_Hlk118449484"/>
      <w:r>
        <w:rPr>
          <w:rFonts w:ascii="National Book" w:hAnsi="National Book"/>
          <w:b/>
          <w:color w:val="002060"/>
        </w:rPr>
        <w:br w:type="page"/>
      </w:r>
    </w:p>
    <w:p w14:paraId="05FF44A2" w14:textId="77777777" w:rsidR="006620CF" w:rsidRPr="000B4A73" w:rsidRDefault="006620CF" w:rsidP="00405528">
      <w:pPr>
        <w:pStyle w:val="Heading1"/>
        <w:rPr>
          <w:rFonts w:cs="Arial"/>
        </w:rPr>
      </w:pPr>
      <w:bookmarkStart w:id="1"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423C799" w14:textId="2CF8B2E6" w:rsidR="0084756A" w:rsidRDefault="006620CF" w:rsidP="00405528">
      <w:pPr>
        <w:pStyle w:val="Heading1"/>
        <w:rPr>
          <w:rFonts w:ascii="National Book" w:hAnsi="National Book"/>
          <w:color w:val="002060"/>
        </w:rPr>
      </w:pPr>
      <w:r w:rsidRPr="00DB4CE8">
        <w:rPr>
          <w:rFonts w:cs="Arial"/>
        </w:rPr>
        <w:t>Partnership Process</w:t>
      </w:r>
      <w:bookmarkEnd w:id="1"/>
    </w:p>
    <w:p w14:paraId="4F2EDB27" w14:textId="77777777" w:rsidR="0084756A" w:rsidRDefault="0084756A" w:rsidP="0084756A">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8A40F2" w14:paraId="35B2E0D3"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C8E283" w14:textId="77777777" w:rsidR="008A40F2" w:rsidRDefault="008A40F2"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A6B05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2"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3"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3C7603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4"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62C294FD"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DA8F8A" w14:textId="077164A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5"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4C194F9"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6"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17CE741"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hyperlink r:id="rId17"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FC07771"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8"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8A40F2" w14:paraId="3D2ABB19"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7D007" w14:textId="77777777" w:rsidR="008A40F2" w:rsidRDefault="008A40F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BA45A0F" w14:textId="404FC273"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9"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26400F" w:rsidRPr="0026400F">
              <w:rPr>
                <w:rFonts w:ascii="National Book" w:eastAsia="Times New Roman" w:hAnsi="National Book"/>
                <w:color w:val="002060"/>
                <w:sz w:val="24"/>
                <w:szCs w:val="24"/>
              </w:rPr>
              <w:t>(Popular Forms &gt; Reenrollment or Reinstatement &gt; Application for Undergraduate Reenrollment)</w:t>
            </w:r>
            <w:r w:rsidR="0026400F">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1B1FD029" w14:textId="74CCC94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20"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E817F26" w14:textId="3E14555A"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1"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2"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8F7AEDF" w14:textId="34AED4EC"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3"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10FC613A"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4A6CAC" w14:textId="77777777" w:rsidR="0084756A" w:rsidRDefault="0084756A" w:rsidP="0084756A">
      <w:pPr>
        <w:rPr>
          <w:rFonts w:ascii="National Book" w:hAnsi="National Book"/>
          <w:bCs/>
          <w:iCs/>
          <w:color w:val="002060"/>
        </w:rPr>
      </w:pPr>
    </w:p>
    <w:p w14:paraId="58BCA310" w14:textId="0537C254" w:rsidR="00DB4CE8" w:rsidRPr="00DB4CE8" w:rsidRDefault="0084756A" w:rsidP="0084756A">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4"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73274E7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7F972462" w:rsidR="00015292" w:rsidRPr="008A40F2" w:rsidRDefault="00015292" w:rsidP="00E71C93">
      <w:pPr>
        <w:pStyle w:val="Heading1"/>
        <w:ind w:left="0"/>
        <w:jc w:val="left"/>
      </w:pPr>
      <w:r w:rsidRPr="008A40F2">
        <w:lastRenderedPageBreak/>
        <w:t>Graduation Requirements</w:t>
      </w:r>
    </w:p>
    <w:p w14:paraId="54228166" w14:textId="77777777" w:rsidR="00E71C93" w:rsidRDefault="00E71C93" w:rsidP="00015292">
      <w:pPr>
        <w:rPr>
          <w:rFonts w:ascii="National Book" w:hAnsi="National Book" w:cs="Arial"/>
          <w:color w:val="002060"/>
        </w:rPr>
      </w:pPr>
    </w:p>
    <w:p w14:paraId="08B15590" w14:textId="4173885E"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897916">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336553">
        <w:rPr>
          <w:rFonts w:ascii="National Book" w:hAnsi="National Book" w:cs="Arial"/>
          <w:color w:val="002060"/>
        </w:rPr>
        <w:t xml:space="preserve"> and</w:t>
      </w:r>
      <w:r w:rsidRPr="00B72376">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A5CC26A"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6D47BE">
        <w:rPr>
          <w:rFonts w:ascii="National Book" w:hAnsi="National Book" w:cs="Arial"/>
          <w:color w:val="002060"/>
        </w:rPr>
        <w:t>Paraleg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B71EF14" w14:textId="721691D4" w:rsidR="00566C88" w:rsidRPr="00764796" w:rsidRDefault="00566C88" w:rsidP="00566C88">
      <w:pPr>
        <w:pStyle w:val="NoSpacing"/>
        <w:rPr>
          <w:rFonts w:ascii="National Black" w:hAnsi="National Black"/>
          <w:b/>
          <w:color w:val="1F3864" w:themeColor="accent1" w:themeShade="80"/>
          <w:sz w:val="32"/>
          <w:szCs w:val="32"/>
        </w:rPr>
      </w:pPr>
      <w:bookmarkStart w:id="3" w:name="_Hlk104449159"/>
      <w:r w:rsidRPr="00764796">
        <w:rPr>
          <w:rFonts w:ascii="National Black" w:hAnsi="National Black"/>
          <w:b/>
          <w:color w:val="1F3864" w:themeColor="accent1" w:themeShade="80"/>
          <w:sz w:val="32"/>
          <w:szCs w:val="32"/>
        </w:rPr>
        <w:t>Contact Information</w:t>
      </w:r>
    </w:p>
    <w:p w14:paraId="0CEDC25D" w14:textId="77777777" w:rsidR="00566C88" w:rsidRPr="000A6D55" w:rsidRDefault="00566C88" w:rsidP="00566C88">
      <w:pPr>
        <w:pStyle w:val="NoSpacing"/>
        <w:rPr>
          <w:rFonts w:ascii="National Bold Italic" w:hAnsi="National Bold Italic"/>
          <w:color w:val="1F3864" w:themeColor="accent1" w:themeShade="80"/>
          <w:sz w:val="32"/>
          <w:szCs w:val="32"/>
        </w:rPr>
      </w:pPr>
    </w:p>
    <w:p w14:paraId="18461313" w14:textId="77777777" w:rsidR="00566C88" w:rsidRPr="00E04544" w:rsidRDefault="00566C88" w:rsidP="00566C8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710BC5A" w14:textId="475E1F1D" w:rsidR="00566C88" w:rsidRPr="00C72913" w:rsidRDefault="00566C88" w:rsidP="00C72913">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8168A56" w14:textId="77777777" w:rsidR="00566C88" w:rsidRDefault="00566C88" w:rsidP="00566C88">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33C5BD37" w14:textId="77777777" w:rsidR="00566C88" w:rsidRDefault="00566C88" w:rsidP="00566C88">
      <w:pPr>
        <w:pStyle w:val="NoSpacing"/>
        <w:ind w:right="-720"/>
        <w:rPr>
          <w:rFonts w:ascii="National Book" w:hAnsi="National Book"/>
          <w:color w:val="002060"/>
          <w:sz w:val="24"/>
          <w:szCs w:val="24"/>
        </w:rPr>
      </w:pPr>
    </w:p>
    <w:bookmarkEnd w:id="3"/>
    <w:p w14:paraId="73E17510"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B54EF7C"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4742782" w14:textId="5B771ED5" w:rsidR="00CF4796" w:rsidRDefault="00AC4FDC" w:rsidP="00CF4796">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271CA0A9" w14:textId="3DB284A3" w:rsidR="00CF4796" w:rsidRDefault="00CF4796" w:rsidP="00CF4796">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AC4FDC">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91C5566" w14:textId="77777777" w:rsidR="00CF4796" w:rsidRDefault="00CF4796" w:rsidP="00CF47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051FEB" w14:textId="77777777" w:rsidR="00CF4796" w:rsidRDefault="00CF4796" w:rsidP="00CF4796">
      <w:pPr>
        <w:pStyle w:val="NoSpacing"/>
        <w:rPr>
          <w:rFonts w:ascii="National Book" w:hAnsi="National Book"/>
          <w:color w:val="1F3864" w:themeColor="accent1" w:themeShade="80"/>
          <w:sz w:val="32"/>
          <w:szCs w:val="32"/>
        </w:rPr>
      </w:pPr>
    </w:p>
    <w:p w14:paraId="73C951D5" w14:textId="18E62DF3" w:rsidR="008835D6" w:rsidRPr="00C72913" w:rsidRDefault="00CF4796" w:rsidP="00CF4796">
      <w:r w:rsidRPr="00C72913">
        <w:rPr>
          <w:rFonts w:ascii="National Regular Italic" w:hAnsi="National Regular Italic"/>
          <w:b/>
          <w:color w:val="1F3864" w:themeColor="accent1" w:themeShade="80"/>
        </w:rPr>
        <w:t>Last Update</w:t>
      </w:r>
      <w:r w:rsidR="004D1F78" w:rsidRPr="00C72913">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59802AE6">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1EF5480"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71C93" w:rsidRPr="00C72913">
        <w:rPr>
          <w:rFonts w:ascii="National Regular Italic" w:hAnsi="National Regular Italic"/>
          <w:b/>
          <w:color w:val="1F3864" w:themeColor="accent1" w:themeShade="80"/>
        </w:rPr>
        <w:t>d</w:t>
      </w:r>
      <w:r w:rsidR="00DD25A0" w:rsidRPr="00C72913">
        <w:rPr>
          <w:rFonts w:ascii="National Regular Italic" w:hAnsi="National Regular Italic"/>
          <w:b/>
          <w:color w:val="1F3864" w:themeColor="accent1" w:themeShade="80"/>
        </w:rPr>
        <w:t xml:space="preserve"> </w:t>
      </w:r>
      <w:r w:rsidR="00336553">
        <w:rPr>
          <w:rFonts w:ascii="National Regular Italic" w:hAnsi="National Regular Italic"/>
          <w:b/>
          <w:color w:val="1F3864" w:themeColor="accent1" w:themeShade="80"/>
        </w:rPr>
        <w:t>December</w:t>
      </w:r>
      <w:r w:rsidR="00AC4FDC">
        <w:rPr>
          <w:rFonts w:ascii="National Regular Italic" w:hAnsi="National Regular Italic"/>
          <w:b/>
          <w:color w:val="1F3864" w:themeColor="accent1" w:themeShade="80"/>
        </w:rPr>
        <w:t xml:space="preserve"> 2025</w:t>
      </w:r>
    </w:p>
    <w:sectPr w:rsidR="008835D6" w:rsidRPr="00C72913"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15911" w14:textId="77777777" w:rsidR="00F164EC" w:rsidRDefault="00F164EC" w:rsidP="004D1F78">
      <w:r>
        <w:separator/>
      </w:r>
    </w:p>
  </w:endnote>
  <w:endnote w:type="continuationSeparator" w:id="0">
    <w:p w14:paraId="761936C7" w14:textId="77777777" w:rsidR="00F164EC" w:rsidRDefault="00F164EC" w:rsidP="004D1F78">
      <w:r>
        <w:continuationSeparator/>
      </w:r>
    </w:p>
  </w:endnote>
  <w:endnote w:type="continuationNotice" w:id="1">
    <w:p w14:paraId="71E31394" w14:textId="77777777" w:rsidR="00433EC6" w:rsidRDefault="00433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A6F7A" w14:textId="77777777" w:rsidR="00213F7D" w:rsidRDefault="00213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67BB5" w14:textId="77777777" w:rsidR="00213F7D" w:rsidRDefault="00213F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7CB5C" w14:textId="77777777" w:rsidR="00213F7D" w:rsidRDefault="00213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EA0AE" w14:textId="77777777" w:rsidR="00F164EC" w:rsidRDefault="00F164EC" w:rsidP="004D1F78">
      <w:r>
        <w:separator/>
      </w:r>
    </w:p>
  </w:footnote>
  <w:footnote w:type="continuationSeparator" w:id="0">
    <w:p w14:paraId="2340E2F5" w14:textId="77777777" w:rsidR="00F164EC" w:rsidRDefault="00F164EC" w:rsidP="004D1F78">
      <w:r>
        <w:continuationSeparator/>
      </w:r>
    </w:p>
  </w:footnote>
  <w:footnote w:type="continuationNotice" w:id="1">
    <w:p w14:paraId="08182C24" w14:textId="77777777" w:rsidR="00433EC6" w:rsidRDefault="00433E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A2D65" w14:textId="77777777" w:rsidR="00213F7D" w:rsidRDefault="00213F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70A9A" w14:textId="25F7BAD8" w:rsidR="00213F7D" w:rsidRDefault="00213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D46A7" w14:textId="77777777" w:rsidR="00213F7D" w:rsidRDefault="00213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43182897">
    <w:abstractNumId w:val="1"/>
  </w:num>
  <w:num w:numId="2" w16cid:durableId="1935362834">
    <w:abstractNumId w:val="2"/>
  </w:num>
  <w:num w:numId="3" w16cid:durableId="218901403">
    <w:abstractNumId w:val="0"/>
  </w:num>
  <w:num w:numId="4" w16cid:durableId="6001894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7fYjkf2vmBVwd+Xwqr9g8tmsAA0bQV8P590Xpv1vKCUeBMM0vPk4Ap0eTZE9CJ8Qb3HDe1X0QcetnOY8WPjJag==" w:salt="EANI02TdqEfiBHwi10UkMg=="/>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6544C"/>
    <w:rsid w:val="000C5E06"/>
    <w:rsid w:val="001A0C14"/>
    <w:rsid w:val="001C013D"/>
    <w:rsid w:val="001C3BE3"/>
    <w:rsid w:val="00213F7D"/>
    <w:rsid w:val="00255650"/>
    <w:rsid w:val="00262F6F"/>
    <w:rsid w:val="0026400F"/>
    <w:rsid w:val="0026473A"/>
    <w:rsid w:val="00283290"/>
    <w:rsid w:val="003037D9"/>
    <w:rsid w:val="00336553"/>
    <w:rsid w:val="003526E8"/>
    <w:rsid w:val="003559FE"/>
    <w:rsid w:val="003D2995"/>
    <w:rsid w:val="00405528"/>
    <w:rsid w:val="00433EC6"/>
    <w:rsid w:val="004842D1"/>
    <w:rsid w:val="004862AE"/>
    <w:rsid w:val="004B3BCA"/>
    <w:rsid w:val="004B5EA1"/>
    <w:rsid w:val="004D1F78"/>
    <w:rsid w:val="004D246B"/>
    <w:rsid w:val="004D56E7"/>
    <w:rsid w:val="00566C88"/>
    <w:rsid w:val="00581EDA"/>
    <w:rsid w:val="00587248"/>
    <w:rsid w:val="00597BAE"/>
    <w:rsid w:val="005A19BA"/>
    <w:rsid w:val="00613CA8"/>
    <w:rsid w:val="006620CF"/>
    <w:rsid w:val="006D47BE"/>
    <w:rsid w:val="0074660D"/>
    <w:rsid w:val="00764796"/>
    <w:rsid w:val="007D2818"/>
    <w:rsid w:val="007E578A"/>
    <w:rsid w:val="00817955"/>
    <w:rsid w:val="00833C75"/>
    <w:rsid w:val="008469D2"/>
    <w:rsid w:val="0084756A"/>
    <w:rsid w:val="008835D6"/>
    <w:rsid w:val="00897916"/>
    <w:rsid w:val="008A40F2"/>
    <w:rsid w:val="00916610"/>
    <w:rsid w:val="009B6AC8"/>
    <w:rsid w:val="009E598F"/>
    <w:rsid w:val="00A2639B"/>
    <w:rsid w:val="00A32E1F"/>
    <w:rsid w:val="00AC4FDC"/>
    <w:rsid w:val="00AE1C93"/>
    <w:rsid w:val="00B72376"/>
    <w:rsid w:val="00BB6BBE"/>
    <w:rsid w:val="00C218F9"/>
    <w:rsid w:val="00C411E1"/>
    <w:rsid w:val="00C604CA"/>
    <w:rsid w:val="00C60A4A"/>
    <w:rsid w:val="00C72913"/>
    <w:rsid w:val="00C73E97"/>
    <w:rsid w:val="00C769CA"/>
    <w:rsid w:val="00C80BCD"/>
    <w:rsid w:val="00CD32A6"/>
    <w:rsid w:val="00CE2D03"/>
    <w:rsid w:val="00CF4796"/>
    <w:rsid w:val="00D2073F"/>
    <w:rsid w:val="00D6504D"/>
    <w:rsid w:val="00DA59F8"/>
    <w:rsid w:val="00DB4CE8"/>
    <w:rsid w:val="00DD25A0"/>
    <w:rsid w:val="00E71C93"/>
    <w:rsid w:val="00EB47DD"/>
    <w:rsid w:val="00F164E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620CF"/>
    <w:pPr>
      <w:ind w:left="-720" w:right="-720"/>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1C013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620CF"/>
    <w:rPr>
      <w:rFonts w:ascii="National-Black" w:eastAsiaTheme="minorEastAsia"/>
      <w:b/>
      <w:color w:val="003976"/>
      <w:spacing w:val="4"/>
      <w:sz w:val="40"/>
      <w:szCs w:val="14"/>
    </w:rPr>
  </w:style>
  <w:style w:type="paragraph" w:customStyle="1" w:styleId="m2324629426110846268msolistparagraph">
    <w:name w:val="m_2324629426110846268msolistparagraph"/>
    <w:basedOn w:val="Normal"/>
    <w:rsid w:val="008A40F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8A40F2"/>
  </w:style>
  <w:style w:type="character" w:styleId="FollowedHyperlink">
    <w:name w:val="FollowedHyperlink"/>
    <w:basedOn w:val="DefaultParagraphFont"/>
    <w:uiPriority w:val="99"/>
    <w:semiHidden/>
    <w:unhideWhenUsed/>
    <w:rsid w:val="008A40F2"/>
    <w:rPr>
      <w:color w:val="954F72" w:themeColor="followedHyperlink"/>
      <w:u w:val="single"/>
    </w:rPr>
  </w:style>
  <w:style w:type="character" w:styleId="CommentReference">
    <w:name w:val="annotation reference"/>
    <w:basedOn w:val="DefaultParagraphFont"/>
    <w:uiPriority w:val="99"/>
    <w:semiHidden/>
    <w:unhideWhenUsed/>
    <w:rsid w:val="004862AE"/>
    <w:rPr>
      <w:sz w:val="16"/>
      <w:szCs w:val="16"/>
    </w:rPr>
  </w:style>
  <w:style w:type="paragraph" w:styleId="CommentText">
    <w:name w:val="annotation text"/>
    <w:basedOn w:val="Normal"/>
    <w:link w:val="CommentTextChar"/>
    <w:uiPriority w:val="99"/>
    <w:unhideWhenUsed/>
    <w:rsid w:val="004862AE"/>
    <w:rPr>
      <w:sz w:val="20"/>
      <w:szCs w:val="20"/>
    </w:rPr>
  </w:style>
  <w:style w:type="character" w:customStyle="1" w:styleId="CommentTextChar">
    <w:name w:val="Comment Text Char"/>
    <w:basedOn w:val="DefaultParagraphFont"/>
    <w:link w:val="CommentText"/>
    <w:uiPriority w:val="99"/>
    <w:rsid w:val="004862A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862AE"/>
    <w:rPr>
      <w:b/>
      <w:bCs/>
    </w:rPr>
  </w:style>
  <w:style w:type="character" w:customStyle="1" w:styleId="CommentSubjectChar">
    <w:name w:val="Comment Subject Char"/>
    <w:basedOn w:val="CommentTextChar"/>
    <w:link w:val="CommentSubject"/>
    <w:uiPriority w:val="99"/>
    <w:semiHidden/>
    <w:rsid w:val="004862AE"/>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26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kent.edu/fbe-center/graduation-honors-and-recognition" TargetMode="External"/><Relationship Id="rId7" Type="http://schemas.openxmlformats.org/officeDocument/2006/relationships/settings" Target="settings.xml"/><Relationship Id="rId12" Type="http://schemas.openxmlformats.org/officeDocument/2006/relationships/hyperlink" Target="https://www.kent.edu/admissions/degree-pathways" TargetMode="External"/><Relationship Id="rId17"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0"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kent.edu/fbe-center/forms-request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2"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099F5A-745E-4823-B687-ACBD452F4648}">
  <ds:schemaRefs>
    <ds:schemaRef ds:uri="http://schemas.openxmlformats.org/officeDocument/2006/bibliography"/>
  </ds:schemaRefs>
</ds:datastoreItem>
</file>

<file path=customXml/itemProps2.xml><?xml version="1.0" encoding="utf-8"?>
<ds:datastoreItem xmlns:ds="http://schemas.openxmlformats.org/officeDocument/2006/customXml" ds:itemID="{0F3AEA32-C48D-4F5B-82A5-7CCE96816AE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FAF5FE2-E3D0-44E8-9A4D-FA4F27B963D4}">
  <ds:schemaRefs>
    <ds:schemaRef ds:uri="http://schemas.microsoft.com/sharepoint/v3/contenttype/forms"/>
  </ds:schemaRefs>
</ds:datastoreItem>
</file>

<file path=customXml/itemProps4.xml><?xml version="1.0" encoding="utf-8"?>
<ds:datastoreItem xmlns:ds="http://schemas.openxmlformats.org/officeDocument/2006/customXml" ds:itemID="{854729C9-0404-4EC4-9A99-B777593F5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29</Words>
  <Characters>9237</Characters>
  <Application>Microsoft Office Word</Application>
  <DocSecurity>8</DocSecurity>
  <Lines>439</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7</cp:revision>
  <cp:lastPrinted>2022-11-04T15:13:00Z</cp:lastPrinted>
  <dcterms:created xsi:type="dcterms:W3CDTF">2023-06-26T14:23:00Z</dcterms:created>
  <dcterms:modified xsi:type="dcterms:W3CDTF">2025-12-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